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81AD3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7FDE20" wp14:editId="3E7956B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B12E65" w14:textId="77777777" w:rsidR="00F010F1" w:rsidRPr="00552655" w:rsidRDefault="004D6672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  <w:r w:rsidRPr="00552655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MA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YO</w:t>
                            </w:r>
                            <w:r w:rsidRPr="00552655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    </w:t>
                            </w:r>
                            <w:r w:rsidR="000D20E1" w:rsidRPr="00552655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 w:rsidR="00571AEF" w:rsidRPr="00552655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   </w:t>
                            </w:r>
                            <w:r w:rsidR="00F010F1" w:rsidRPr="00552655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                </w:t>
                            </w:r>
                            <w:r w:rsidR="00532A29" w:rsidRPr="00552655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            </w:t>
                            </w:r>
                            <w:r w:rsidR="00552655" w:rsidRPr="00552655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     </w:t>
                            </w:r>
                            <w:r w:rsidR="00552655" w:rsidRPr="00274713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>PARA FAMILIAS CON ESTUDIANTES</w:t>
                            </w:r>
                            <w:r w:rsidR="00552655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 DE 11</w:t>
                            </w:r>
                            <w:r w:rsidR="00552655">
                              <w:rPr>
                                <w:rFonts w:ascii="Corbel" w:hAnsi="Corbel"/>
                                <w:b/>
                                <w:sz w:val="32"/>
                                <w:lang w:val="es-AR"/>
                              </w:rPr>
                              <w:t>º</w:t>
                            </w:r>
                            <w:r w:rsidR="00552655" w:rsidRPr="00274713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  <w:lang w:val="es-AR"/>
                              </w:rPr>
                              <w:t xml:space="preserve"> </w:t>
                            </w:r>
                            <w:r w:rsidR="00552655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>GRADO</w:t>
                            </w:r>
                            <w:r w:rsidR="00552655" w:rsidRPr="00C56AD8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STUDENTS</w:t>
                            </w:r>
                          </w:p>
                          <w:p w14:paraId="464DB4C7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:rsidR="00F010F1" w:rsidRPr="00552655" w:rsidRDefault="004D6672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  <w:r w:rsidRPr="00552655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MA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YO</w:t>
                      </w:r>
                      <w:r w:rsidRPr="00552655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  </w:t>
                      </w:r>
                      <w:bookmarkStart w:id="1" w:name="_GoBack"/>
                      <w:bookmarkEnd w:id="1"/>
                      <w:r w:rsidRPr="00552655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 </w:t>
                      </w:r>
                      <w:r w:rsidR="000D20E1" w:rsidRPr="00552655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 w:rsidR="00571AEF" w:rsidRPr="00552655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   </w:t>
                      </w:r>
                      <w:r w:rsidR="00F010F1" w:rsidRPr="00552655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                </w:t>
                      </w:r>
                      <w:r w:rsidR="00532A29" w:rsidRPr="00552655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            </w:t>
                      </w:r>
                      <w:r w:rsidR="00552655" w:rsidRPr="00552655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     </w:t>
                      </w:r>
                      <w:r w:rsidR="00552655" w:rsidRPr="00274713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>PARA FAMILIAS CON ESTUDIANTES</w:t>
                      </w:r>
                      <w:r w:rsidR="00552655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 xml:space="preserve"> DE 11</w:t>
                      </w:r>
                      <w:r w:rsidR="00552655">
                        <w:rPr>
                          <w:rFonts w:ascii="Corbel" w:hAnsi="Corbel"/>
                          <w:b/>
                          <w:sz w:val="32"/>
                          <w:lang w:val="es-AR"/>
                        </w:rPr>
                        <w:t>º</w:t>
                      </w:r>
                      <w:r w:rsidR="00552655" w:rsidRPr="00274713">
                        <w:rPr>
                          <w:rFonts w:ascii="Myriad Pro" w:hAnsi="Myriad Pro"/>
                          <w:b/>
                          <w:sz w:val="32"/>
                          <w:vertAlign w:val="superscript"/>
                          <w:lang w:val="es-AR"/>
                        </w:rPr>
                        <w:t xml:space="preserve"> </w:t>
                      </w:r>
                      <w:r w:rsidR="00552655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>GRADO</w:t>
                      </w:r>
                      <w:r w:rsidR="00552655" w:rsidRPr="00C56AD8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0001281" wp14:editId="2DD2B3E9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74CAB58" wp14:editId="2355FD3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5C8A60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2355E57" w14:textId="77777777" w:rsidR="00552655" w:rsidRPr="008D0F12" w:rsidRDefault="00552655" w:rsidP="00552655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</w:pP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GU</w:t>
                            </w:r>
                            <w:r w:rsidRPr="008D0F12">
                              <w:rPr>
                                <w:rFonts w:ascii="Corbel" w:hAnsi="Corbel"/>
                                <w:b/>
                                <w:sz w:val="44"/>
                                <w:lang w:val="es-AR"/>
                              </w:rPr>
                              <w:t>Í</w:t>
                            </w: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A DEL BOLET</w:t>
                            </w:r>
                            <w:r w:rsidRPr="008D0F12">
                              <w:rPr>
                                <w:rFonts w:ascii="Corbel" w:hAnsi="Corbel"/>
                                <w:b/>
                                <w:sz w:val="44"/>
                                <w:lang w:val="es-AR"/>
                              </w:rPr>
                              <w:t>Í</w:t>
                            </w: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N</w:t>
                            </w:r>
                          </w:p>
                          <w:p w14:paraId="647104CC" w14:textId="77777777" w:rsidR="00552655" w:rsidRPr="002C24CC" w:rsidRDefault="00552655" w:rsidP="00552655">
                            <w:pPr>
                              <w:rPr>
                                <w:rFonts w:ascii="Myriad Pro" w:hAnsi="Myriad Pro"/>
                                <w:lang w:val="es-ES"/>
                              </w:rPr>
                            </w:pPr>
                            <w:r w:rsidRPr="00461FE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 xml:space="preserve">Planificando para la Preparatoria </w:t>
                            </w: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>y más allá — Noticias e</w:t>
                            </w:r>
                            <w:r w:rsidRPr="00461FE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 xml:space="preserve"> Informativos</w:t>
                            </w:r>
                          </w:p>
                          <w:p w14:paraId="5ED1F41A" w14:textId="77777777" w:rsidR="001A6610" w:rsidRPr="00552655" w:rsidRDefault="001A6610" w:rsidP="009909CD">
                            <w:pPr>
                              <w:rPr>
                                <w:rFonts w:ascii="Myriad Pro" w:hAnsi="Myriad Pro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552655" w:rsidRPr="008D0F12" w:rsidRDefault="00552655" w:rsidP="00552655">
                      <w:pPr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</w:pP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GU</w:t>
                      </w:r>
                      <w:r w:rsidRPr="008D0F12">
                        <w:rPr>
                          <w:rFonts w:ascii="Corbel" w:hAnsi="Corbel"/>
                          <w:b/>
                          <w:sz w:val="44"/>
                          <w:lang w:val="es-AR"/>
                        </w:rPr>
                        <w:t>Í</w:t>
                      </w: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A DEL BOLET</w:t>
                      </w:r>
                      <w:r w:rsidRPr="008D0F12">
                        <w:rPr>
                          <w:rFonts w:ascii="Corbel" w:hAnsi="Corbel"/>
                          <w:b/>
                          <w:sz w:val="44"/>
                          <w:lang w:val="es-AR"/>
                        </w:rPr>
                        <w:t>Í</w:t>
                      </w: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N</w:t>
                      </w:r>
                    </w:p>
                    <w:p w:rsidR="00552655" w:rsidRPr="002C24CC" w:rsidRDefault="00552655" w:rsidP="00552655">
                      <w:pPr>
                        <w:rPr>
                          <w:rFonts w:ascii="Myriad Pro" w:hAnsi="Myriad Pro"/>
                          <w:lang w:val="es-ES"/>
                        </w:rPr>
                      </w:pPr>
                      <w:r w:rsidRPr="00461FE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 xml:space="preserve">Planificando para la Preparatoria </w:t>
                      </w: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>y más allá — Noticias e</w:t>
                      </w:r>
                      <w:r w:rsidRPr="00461FE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 xml:space="preserve"> Informativos</w:t>
                      </w:r>
                    </w:p>
                    <w:p w:rsidR="001A6610" w:rsidRPr="00552655" w:rsidRDefault="001A6610" w:rsidP="009909CD">
                      <w:pPr>
                        <w:rPr>
                          <w:rFonts w:ascii="Myriad Pro" w:hAnsi="Myriad Pro"/>
                          <w:lang w:val="es-ES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51A0757" w14:textId="77777777" w:rsidR="001B2141" w:rsidRDefault="003C10F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4DF6A24" wp14:editId="79F7AE08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3E0E41" w14:textId="77777777" w:rsidR="00552655" w:rsidRPr="004E3303" w:rsidRDefault="00552655" w:rsidP="0055265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abí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Usted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17B5B9E5" w14:textId="77777777" w:rsidR="00CA36F6" w:rsidRPr="003C10FF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6FCC6" id="Text Box 8" o:spid="_x0000_s1028" type="#_x0000_t202" style="position:absolute;margin-left:524.75pt;margin-top:512.9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" fillcolor="#c59dc3 [1945]" stroked="f" strokeweight=".5pt">
                <v:textbox>
                  <w:txbxContent>
                    <w:p w:rsidR="00552655" w:rsidRPr="004E3303" w:rsidRDefault="00552655" w:rsidP="0055265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abí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Usted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3C10FF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DC69A2" wp14:editId="7BCD4816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BFEAAC" w14:textId="77777777" w:rsidR="008C6CD8" w:rsidRDefault="0019237A" w:rsidP="008C6CD8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19237A">
                              <w:rPr>
                                <w:sz w:val="28"/>
                                <w:szCs w:val="28"/>
                                <w:lang w:val="es-ES"/>
                              </w:rPr>
                              <w:t xml:space="preserve">Los jóvenes adultos con una licenciatura ganan </w:t>
                            </w:r>
                            <w:r w:rsidRPr="0019237A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>más de la</w:t>
                            </w:r>
                            <w:r w:rsidR="008C6CD8" w:rsidRPr="0019237A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r w:rsidRPr="0019237A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mitad </w:t>
                            </w:r>
                            <w:r w:rsidR="008C6CD8" w:rsidRPr="0019237A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  <w:lang w:val="es-ES"/>
                              </w:rPr>
                              <w:t>que aquellos son un diploma de la preparatoria o un GED</w:t>
                            </w:r>
                            <w:r w:rsidR="008C6CD8" w:rsidRPr="0019237A">
                              <w:rPr>
                                <w:sz w:val="28"/>
                                <w:szCs w:val="28"/>
                                <w:lang w:val="es-ES"/>
                              </w:rPr>
                              <w:t xml:space="preserve"> ($46,900 vs. $22,900) </w:t>
                            </w:r>
                            <w:r w:rsidRPr="0019237A">
                              <w:rPr>
                                <w:sz w:val="28"/>
                                <w:szCs w:val="28"/>
                                <w:lang w:val="es-ES"/>
                              </w:rPr>
                              <w:t>y</w:t>
                            </w:r>
                            <w:r w:rsidR="008C6CD8" w:rsidRPr="0019237A">
                              <w:rPr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r w:rsidR="008C6CD8" w:rsidRPr="0019237A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57% </w:t>
                            </w:r>
                            <w:r w:rsidRPr="0019237A">
                              <w:rPr>
                                <w:sz w:val="28"/>
                                <w:szCs w:val="28"/>
                                <w:lang w:val="es-ES"/>
                              </w:rPr>
                              <w:t>más que los jóvenes adultos que se bachilleran</w:t>
                            </w:r>
                            <w:r w:rsidR="008C6CD8" w:rsidRPr="0019237A">
                              <w:rPr>
                                <w:sz w:val="28"/>
                                <w:szCs w:val="28"/>
                                <w:lang w:val="es-ES"/>
                              </w:rPr>
                              <w:t xml:space="preserve"> ($46,900 vs. 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 xml:space="preserve">$30,000). </w:t>
                            </w:r>
                          </w:p>
                          <w:p w14:paraId="349AAA6B" w14:textId="77777777" w:rsidR="006207D8" w:rsidRPr="008C6CD8" w:rsidRDefault="006207D8" w:rsidP="00085FDE">
                            <w:pPr>
                              <w:pStyle w:val="ListParagraph"/>
                              <w:spacing w:after="0"/>
                              <w:jc w:val="righ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E2D3F" id="Text Box 13" o:spid="_x0000_s1029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9Etgg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" filled="f" stroked="f" strokeweight=".5pt">
                <v:textbox>
                  <w:txbxContent>
                    <w:p w:rsidR="008C6CD8" w:rsidRDefault="0019237A" w:rsidP="008C6CD8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 w:rsidRPr="0019237A">
                        <w:rPr>
                          <w:sz w:val="28"/>
                          <w:szCs w:val="28"/>
                          <w:lang w:val="es-ES"/>
                        </w:rPr>
                        <w:t xml:space="preserve">Los jóvenes adultos con una licenciatura ganan </w:t>
                      </w:r>
                      <w:r w:rsidRPr="0019237A">
                        <w:rPr>
                          <w:b/>
                          <w:sz w:val="28"/>
                          <w:szCs w:val="28"/>
                          <w:lang w:val="es-ES"/>
                        </w:rPr>
                        <w:t>más de la</w:t>
                      </w:r>
                      <w:r w:rsidR="008C6CD8" w:rsidRPr="0019237A">
                        <w:rPr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proofErr w:type="gramStart"/>
                      <w:r w:rsidRPr="0019237A">
                        <w:rPr>
                          <w:b/>
                          <w:sz w:val="28"/>
                          <w:szCs w:val="28"/>
                          <w:lang w:val="es-ES"/>
                        </w:rPr>
                        <w:t xml:space="preserve">mitad </w:t>
                      </w:r>
                      <w:r w:rsidR="008C6CD8" w:rsidRPr="0019237A">
                        <w:rPr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  <w:lang w:val="es-ES"/>
                        </w:rPr>
                        <w:t>que</w:t>
                      </w:r>
                      <w:proofErr w:type="gramEnd"/>
                      <w:r>
                        <w:rPr>
                          <w:sz w:val="28"/>
                          <w:szCs w:val="28"/>
                          <w:lang w:val="es-ES"/>
                        </w:rPr>
                        <w:t xml:space="preserve"> aquellos son un diploma de la preparatoria o un GED</w:t>
                      </w:r>
                      <w:r w:rsidR="008C6CD8" w:rsidRPr="0019237A">
                        <w:rPr>
                          <w:sz w:val="28"/>
                          <w:szCs w:val="28"/>
                          <w:lang w:val="es-ES"/>
                        </w:rPr>
                        <w:t xml:space="preserve"> ($46,900 vs. $22,900) </w:t>
                      </w:r>
                      <w:r w:rsidRPr="0019237A">
                        <w:rPr>
                          <w:sz w:val="28"/>
                          <w:szCs w:val="28"/>
                          <w:lang w:val="es-ES"/>
                        </w:rPr>
                        <w:t>y</w:t>
                      </w:r>
                      <w:r w:rsidR="008C6CD8" w:rsidRPr="0019237A">
                        <w:rPr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r w:rsidR="008C6CD8" w:rsidRPr="0019237A">
                        <w:rPr>
                          <w:b/>
                          <w:sz w:val="28"/>
                          <w:szCs w:val="28"/>
                          <w:lang w:val="es-ES"/>
                        </w:rPr>
                        <w:t xml:space="preserve">57% </w:t>
                      </w:r>
                      <w:r w:rsidRPr="0019237A">
                        <w:rPr>
                          <w:sz w:val="28"/>
                          <w:szCs w:val="28"/>
                          <w:lang w:val="es-ES"/>
                        </w:rPr>
                        <w:t>más que los jóvenes adultos que se bachilleran</w:t>
                      </w:r>
                      <w:r w:rsidR="008C6CD8" w:rsidRPr="0019237A">
                        <w:rPr>
                          <w:sz w:val="28"/>
                          <w:szCs w:val="28"/>
                          <w:lang w:val="es-ES"/>
                        </w:rPr>
                        <w:t xml:space="preserve"> ($46,900 vs. 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 xml:space="preserve">$30,000). </w:t>
                      </w:r>
                    </w:p>
                    <w:p w:rsidR="006207D8" w:rsidRPr="008C6CD8" w:rsidRDefault="006207D8" w:rsidP="00085FDE">
                      <w:pPr>
                        <w:pStyle w:val="ListParagraph"/>
                        <w:spacing w:after="0"/>
                        <w:jc w:val="right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72CA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D5364D6" wp14:editId="53502E7F">
                <wp:simplePos x="0" y="0"/>
                <wp:positionH relativeFrom="column">
                  <wp:posOffset>7620</wp:posOffset>
                </wp:positionH>
                <wp:positionV relativeFrom="paragraph">
                  <wp:posOffset>252730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6F33D" w14:textId="77777777" w:rsidR="00E805E9" w:rsidRPr="00E805E9" w:rsidRDefault="00552655" w:rsidP="00E805E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Reduciendo</w:t>
                            </w:r>
                            <w:proofErr w:type="spellEnd"/>
                            <w:r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 las </w:t>
                            </w:r>
                            <w:proofErr w:type="spellStart"/>
                            <w:r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opciones</w:t>
                            </w:r>
                            <w:proofErr w:type="spellEnd"/>
                            <w:r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universidades</w:t>
                            </w:r>
                            <w:proofErr w:type="spellEnd"/>
                          </w:p>
                          <w:p w14:paraId="3E9E151F" w14:textId="77777777" w:rsidR="00724F5F" w:rsidRPr="00552655" w:rsidRDefault="00552655" w:rsidP="00E805E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Ahora es tiempo para seguir un plan más específico</w:t>
                            </w:r>
                            <w:r w:rsidR="00724F5F"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. </w:t>
                            </w:r>
                            <w:r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Anime a su hijo/a que decida si él o ella quieren obtener empleo de tiempo completo, seguir su educación o capacitación  (como un aprendizaje, escuela técnica o una universidad de dos a cuatro a</w:t>
                            </w:r>
                            <w:r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ños) o empezar una carrera militar. </w:t>
                            </w:r>
                            <w:r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Si los estudiantes están interesados en asistir una academia militar, ellos deben de hablar con un consejero para empezar el proceso de solicitud ahora</w:t>
                            </w:r>
                          </w:p>
                          <w:p w14:paraId="519D154F" w14:textId="77777777" w:rsidR="00085FDE" w:rsidRPr="00552655" w:rsidRDefault="00552655" w:rsidP="001B5B1E">
                            <w:pPr>
                              <w:pStyle w:val="NormalWeb"/>
                              <w:spacing w:after="0" w:afterAutospacing="0"/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Usted y su hijo/a deberían continuar coleccionando información sobre las universidades. </w:t>
                            </w:r>
                            <w:r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Al solicitar</w:t>
                            </w:r>
                            <w:r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 más a través de la página </w:t>
                            </w:r>
                            <w:r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de</w:t>
                            </w:r>
                            <w:r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19237A"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admision</w:t>
                            </w:r>
                            <w:r w:rsidR="0019237A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es</w:t>
                            </w:r>
                            <w:r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 de la universid</w:t>
                            </w:r>
                            <w:r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ad le ayudará a su adolescente saber más sobre la universidad y a la universidad saber que su hijo/a está interesado.</w:t>
                            </w:r>
                            <w:r w:rsidR="00E366FE"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</w:p>
                          <w:p w14:paraId="124769BE" w14:textId="77777777" w:rsidR="00085FDE" w:rsidRPr="00552655" w:rsidRDefault="00085FDE" w:rsidP="00085FDE">
                            <w:pPr>
                              <w:spacing w:after="0" w:line="240" w:lineRule="atLeast"/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5"/>
                                <w:szCs w:val="25"/>
                                <w:lang w:val="es-ES"/>
                              </w:rPr>
                            </w:pPr>
                          </w:p>
                          <w:p w14:paraId="58B06308" w14:textId="77777777" w:rsidR="00E366FE" w:rsidRPr="00085FDE" w:rsidRDefault="00552655" w:rsidP="00085FDE">
                            <w:pPr>
                              <w:spacing w:after="0" w:line="240" w:lineRule="atLeast"/>
                              <w:rPr>
                                <w:rFonts w:ascii="Trebuchet MS" w:hAnsi="Trebuchet MS"/>
                                <w:sz w:val="25"/>
                                <w:szCs w:val="25"/>
                              </w:rPr>
                            </w:pPr>
                            <w:r w:rsidRPr="00552655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5"/>
                                <w:szCs w:val="25"/>
                                <w:lang w:val="es-ES"/>
                              </w:rPr>
                              <w:t xml:space="preserve">Para </w:t>
                            </w:r>
                            <w:r w:rsidR="00085FDE" w:rsidRPr="00552655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19237A" w:rsidRPr="00552655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5"/>
                                <w:szCs w:val="25"/>
                                <w:lang w:val="es-ES"/>
                              </w:rPr>
                              <w:t>reducir</w:t>
                            </w:r>
                            <w:r w:rsidRPr="00552655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5"/>
                                <w:szCs w:val="25"/>
                                <w:lang w:val="es-ES"/>
                              </w:rPr>
                              <w:t xml:space="preserve"> las opciones de universidades, haga que su hijo/a escribe una lista de las universidades que </w:t>
                            </w:r>
                            <w:r w:rsidR="0019237A" w:rsidRPr="00552655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5"/>
                                <w:szCs w:val="25"/>
                                <w:lang w:val="es-ES"/>
                              </w:rPr>
                              <w:t>reúnen</w:t>
                            </w:r>
                            <w:r w:rsidRPr="00552655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5"/>
                                <w:szCs w:val="25"/>
                                <w:lang w:val="es-ES"/>
                              </w:rPr>
                              <w:t xml:space="preserve"> los criterios y preferencias personales</w:t>
                            </w:r>
                            <w:r w:rsidR="00085FDE"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 (</w:t>
                            </w:r>
                            <w:r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por ejemplo, tamaño, ubicaci</w:t>
                            </w:r>
                            <w:r w:rsidR="0019237A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ón, costo, especializaciones académicas o programas especiales</w:t>
                            </w:r>
                            <w:r w:rsidR="00085FDE" w:rsidRPr="00552655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). </w:t>
                            </w:r>
                            <w:r w:rsidR="00E366FE" w:rsidRPr="00085FDE">
                              <w:rPr>
                                <w:rFonts w:ascii="Trebuchet MS" w:hAnsi="Trebuchet MS"/>
                                <w:sz w:val="25"/>
                                <w:szCs w:val="25"/>
                              </w:rPr>
                              <w:t xml:space="preserve">Your child should weigh each of the factors according to their importance </w:t>
                            </w:r>
                            <w:r w:rsidR="00096874">
                              <w:rPr>
                                <w:rFonts w:ascii="Trebuchet MS" w:hAnsi="Trebuchet MS"/>
                                <w:sz w:val="25"/>
                                <w:szCs w:val="25"/>
                              </w:rPr>
                              <w:t>then</w:t>
                            </w:r>
                            <w:r w:rsidR="00E366FE" w:rsidRPr="00085FDE">
                              <w:rPr>
                                <w:rFonts w:ascii="Trebuchet MS" w:hAnsi="Trebuchet MS"/>
                                <w:sz w:val="25"/>
                                <w:szCs w:val="25"/>
                              </w:rPr>
                              <w:t xml:space="preserve"> develop an initial ranking of the schools on </w:t>
                            </w:r>
                            <w:r w:rsidR="00096874">
                              <w:rPr>
                                <w:rFonts w:ascii="Trebuchet MS" w:hAnsi="Trebuchet MS"/>
                                <w:sz w:val="25"/>
                                <w:szCs w:val="25"/>
                              </w:rPr>
                              <w:t>the</w:t>
                            </w:r>
                            <w:r w:rsidR="00E366FE" w:rsidRPr="00085FDE">
                              <w:rPr>
                                <w:rFonts w:ascii="Trebuchet MS" w:hAnsi="Trebuchet MS"/>
                                <w:sz w:val="25"/>
                                <w:szCs w:val="25"/>
                              </w:rPr>
                              <w:t xml:space="preserve"> list.</w:t>
                            </w:r>
                            <w:r w:rsidR="00724F5F" w:rsidRPr="00085FDE">
                              <w:rPr>
                                <w:rFonts w:ascii="Trebuchet MS" w:hAnsi="Trebuchet MS"/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01D40EEA" w14:textId="77777777" w:rsidR="00085FDE" w:rsidRPr="0019237A" w:rsidRDefault="0019237A" w:rsidP="001B5B1E">
                            <w:pPr>
                              <w:pStyle w:val="NormalWeb"/>
                              <w:spacing w:after="0" w:afterAutospacing="0"/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19237A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Anime al joven que asiste ferias de universidades, noches de universidades y que hable con los representantes de las universidades que visitan la escuela. </w:t>
                            </w:r>
                            <w:r w:rsidR="00E366FE" w:rsidRPr="0019237A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Pr="0019237A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Además usted y su hijo/a pu</w:t>
                            </w:r>
                            <w:r w:rsidR="00677A06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e</w:t>
                            </w:r>
                            <w:r w:rsidRPr="0019237A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den explorar estas opciones en línea</w:t>
                            </w:r>
                            <w:r w:rsidR="00085FDE" w:rsidRPr="0019237A">
                              <w:rPr>
                                <w:rFonts w:ascii="Trebuchet MS" w:hAnsi="Trebuchet MS"/>
                                <w:sz w:val="25"/>
                                <w:szCs w:val="25"/>
                                <w:lang w:val="es-ES"/>
                              </w:rPr>
                              <w:t>:</w:t>
                            </w:r>
                          </w:p>
                          <w:p w14:paraId="3F4CD4CA" w14:textId="77777777" w:rsidR="00724F5F" w:rsidRPr="0019237A" w:rsidRDefault="00724F5F" w:rsidP="00085FDE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19237A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018C228E" w14:textId="77777777" w:rsidR="00096874" w:rsidRPr="00085FDE" w:rsidRDefault="00096874" w:rsidP="0009687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tLeast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Check out a College: </w:t>
                            </w:r>
                            <w:hyperlink r:id="rId12" w:history="1">
                              <w:r w:rsidRPr="00085FDE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heckoutacollege.com</w:t>
                              </w:r>
                            </w:hyperlink>
                            <w:r w:rsidRPr="00085FD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8164B8B" w14:textId="77777777" w:rsidR="00096874" w:rsidRPr="00085FDE" w:rsidRDefault="00096874" w:rsidP="00096874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College Navigator: </w:t>
                            </w:r>
                            <w:hyperlink r:id="rId13" w:history="1">
                              <w:r w:rsidRPr="00085FDE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nces.ed.gov/collegenavigator</w:t>
                              </w:r>
                            </w:hyperlink>
                            <w:r w:rsidRPr="00085FD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A5D08EA" w14:textId="77777777" w:rsidR="00724F5F" w:rsidRPr="00085FDE" w:rsidRDefault="00724F5F" w:rsidP="001B5B1E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igFuture</w:t>
                            </w:r>
                            <w:proofErr w:type="spellEnd"/>
                            <w:r w:rsidR="00E366FE"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4" w:history="1">
                              <w:r w:rsidRPr="00085FDE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bigfuture.collegeboard.org</w:t>
                              </w:r>
                            </w:hyperlink>
                            <w:r w:rsidRPr="00085FD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E2BA9F0" w14:textId="77777777" w:rsidR="00096874" w:rsidRPr="00085FDE" w:rsidRDefault="00096874" w:rsidP="00096874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Unigo</w:t>
                            </w:r>
                            <w:proofErr w:type="spellEnd"/>
                            <w:r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hyperlink r:id="rId15" w:history="1">
                              <w:r w:rsidRPr="00085FDE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unigo.com</w:t>
                              </w:r>
                            </w:hyperlink>
                            <w:r w:rsidRPr="00085FD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C23271D" w14:textId="77777777" w:rsidR="00724F5F" w:rsidRPr="00085FDE" w:rsidRDefault="00724F5F" w:rsidP="00724F5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llege Raptor</w:t>
                            </w:r>
                            <w:r w:rsidR="00E366FE"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6" w:history="1">
                              <w:r w:rsidRPr="00085FDE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ollegeraptor.com</w:t>
                              </w:r>
                            </w:hyperlink>
                            <w:r w:rsidRPr="00085FD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BA075F3" w14:textId="77777777" w:rsidR="00724F5F" w:rsidRPr="00085FDE" w:rsidRDefault="00724F5F" w:rsidP="00724F5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appex</w:t>
                            </w:r>
                            <w:proofErr w:type="spellEnd"/>
                            <w:r w:rsidR="00E366FE"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Pr="00085FDE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7" w:history="1">
                              <w:r w:rsidRPr="00085FDE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appex.com</w:t>
                              </w:r>
                            </w:hyperlink>
                            <w:r w:rsidRPr="00085FD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5D9D320" w14:textId="77777777" w:rsidR="009B4D70" w:rsidRPr="00370512" w:rsidRDefault="009B4D70" w:rsidP="00370512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7D684" id="Text Box 2" o:spid="_x0000_s1030" type="#_x0000_t202" style="position:absolute;margin-left:.6pt;margin-top:19.9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" filled="f" stroked="f">
                <v:textbox>
                  <w:txbxContent>
                    <w:p w:rsidR="00E805E9" w:rsidRPr="00E805E9" w:rsidRDefault="00552655" w:rsidP="00E805E9">
                      <w:pPr>
                        <w:pStyle w:val="NormalWeb"/>
                        <w:spacing w:before="0" w:beforeAutospacing="0" w:after="0" w:afterAutospacing="0"/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</w:pPr>
                      <w:proofErr w:type="spellStart"/>
                      <w:r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Reduciendo</w:t>
                      </w:r>
                      <w:proofErr w:type="spellEnd"/>
                      <w:r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 las </w:t>
                      </w:r>
                      <w:proofErr w:type="spellStart"/>
                      <w:r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opciones</w:t>
                      </w:r>
                      <w:proofErr w:type="spellEnd"/>
                      <w:r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 de </w:t>
                      </w:r>
                      <w:proofErr w:type="spellStart"/>
                      <w:r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universidades</w:t>
                      </w:r>
                      <w:proofErr w:type="spellEnd"/>
                    </w:p>
                    <w:p w:rsidR="00724F5F" w:rsidRPr="00552655" w:rsidRDefault="00552655" w:rsidP="00E805E9">
                      <w:pPr>
                        <w:pStyle w:val="NormalWeb"/>
                        <w:spacing w:before="0" w:beforeAutospacing="0" w:after="0" w:afterAutospacing="0"/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</w:pPr>
                      <w:r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Ahora es tiempo para seguir un plan más específico</w:t>
                      </w:r>
                      <w:r w:rsidR="00724F5F"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. </w:t>
                      </w:r>
                      <w:r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Anime a su hijo/a que decida si él o ella quieren obtener empleo de tiempo completo, seguir su educación o </w:t>
                      </w:r>
                      <w:proofErr w:type="gramStart"/>
                      <w:r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capacitación  (</w:t>
                      </w:r>
                      <w:proofErr w:type="gramEnd"/>
                      <w:r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como un aprendizaje, escuela técnica o una universidad de dos a cuatro a</w:t>
                      </w:r>
                      <w:r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ños) o empezar una carrera militar. </w:t>
                      </w:r>
                      <w:r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Si los estudiantes están interesados en asistir una academia militar, ellos deben de hablar con un consejero para empezar el proceso de solicitud ahora</w:t>
                      </w:r>
                    </w:p>
                    <w:p w:rsidR="00085FDE" w:rsidRPr="00552655" w:rsidRDefault="00552655" w:rsidP="001B5B1E">
                      <w:pPr>
                        <w:pStyle w:val="NormalWeb"/>
                        <w:spacing w:after="0" w:afterAutospacing="0"/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</w:pPr>
                      <w:r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Usted y su hijo/a deberían continuar coleccionando información sobre las universidades. </w:t>
                      </w:r>
                      <w:r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Al solicitar</w:t>
                      </w:r>
                      <w:r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 más a través de la página </w:t>
                      </w:r>
                      <w:r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de</w:t>
                      </w:r>
                      <w:r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19237A"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admision</w:t>
                      </w:r>
                      <w:r w:rsidR="0019237A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es</w:t>
                      </w:r>
                      <w:r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 de la universid</w:t>
                      </w:r>
                      <w:r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ad le ayudará a su adolescente saber más sobre la universidad y a la universidad saber que su hijo/a está interesado.</w:t>
                      </w:r>
                      <w:r w:rsidR="00E366FE"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</w:p>
                    <w:p w:rsidR="00085FDE" w:rsidRPr="00552655" w:rsidRDefault="00085FDE" w:rsidP="00085FDE">
                      <w:pPr>
                        <w:spacing w:after="0" w:line="240" w:lineRule="atLeast"/>
                        <w:rPr>
                          <w:rStyle w:val="Strong"/>
                          <w:rFonts w:ascii="Trebuchet MS" w:hAnsi="Trebuchet MS"/>
                          <w:b w:val="0"/>
                          <w:sz w:val="25"/>
                          <w:szCs w:val="25"/>
                          <w:lang w:val="es-ES"/>
                        </w:rPr>
                      </w:pPr>
                    </w:p>
                    <w:p w:rsidR="00E366FE" w:rsidRPr="00085FDE" w:rsidRDefault="00552655" w:rsidP="00085FDE">
                      <w:pPr>
                        <w:spacing w:after="0" w:line="240" w:lineRule="atLeast"/>
                        <w:rPr>
                          <w:rFonts w:ascii="Trebuchet MS" w:hAnsi="Trebuchet MS"/>
                          <w:sz w:val="25"/>
                          <w:szCs w:val="25"/>
                        </w:rPr>
                      </w:pPr>
                      <w:proofErr w:type="gramStart"/>
                      <w:r w:rsidRPr="00552655">
                        <w:rPr>
                          <w:rStyle w:val="Strong"/>
                          <w:rFonts w:ascii="Trebuchet MS" w:hAnsi="Trebuchet MS"/>
                          <w:b w:val="0"/>
                          <w:sz w:val="25"/>
                          <w:szCs w:val="25"/>
                          <w:lang w:val="es-ES"/>
                        </w:rPr>
                        <w:t xml:space="preserve">Para </w:t>
                      </w:r>
                      <w:r w:rsidR="00085FDE" w:rsidRPr="00552655">
                        <w:rPr>
                          <w:rStyle w:val="Strong"/>
                          <w:rFonts w:ascii="Trebuchet MS" w:hAnsi="Trebuchet MS"/>
                          <w:b w:val="0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19237A" w:rsidRPr="00552655">
                        <w:rPr>
                          <w:rStyle w:val="Strong"/>
                          <w:rFonts w:ascii="Trebuchet MS" w:hAnsi="Trebuchet MS"/>
                          <w:b w:val="0"/>
                          <w:sz w:val="25"/>
                          <w:szCs w:val="25"/>
                          <w:lang w:val="es-ES"/>
                        </w:rPr>
                        <w:t>reducir</w:t>
                      </w:r>
                      <w:proofErr w:type="gramEnd"/>
                      <w:r w:rsidRPr="00552655">
                        <w:rPr>
                          <w:rStyle w:val="Strong"/>
                          <w:rFonts w:ascii="Trebuchet MS" w:hAnsi="Trebuchet MS"/>
                          <w:b w:val="0"/>
                          <w:sz w:val="25"/>
                          <w:szCs w:val="25"/>
                          <w:lang w:val="es-ES"/>
                        </w:rPr>
                        <w:t xml:space="preserve"> las opciones de universidades, haga que su hijo/a escribe una lista de las universidades que </w:t>
                      </w:r>
                      <w:r w:rsidR="0019237A" w:rsidRPr="00552655">
                        <w:rPr>
                          <w:rStyle w:val="Strong"/>
                          <w:rFonts w:ascii="Trebuchet MS" w:hAnsi="Trebuchet MS"/>
                          <w:b w:val="0"/>
                          <w:sz w:val="25"/>
                          <w:szCs w:val="25"/>
                          <w:lang w:val="es-ES"/>
                        </w:rPr>
                        <w:t>reúnen</w:t>
                      </w:r>
                      <w:r w:rsidRPr="00552655">
                        <w:rPr>
                          <w:rStyle w:val="Strong"/>
                          <w:rFonts w:ascii="Trebuchet MS" w:hAnsi="Trebuchet MS"/>
                          <w:b w:val="0"/>
                          <w:sz w:val="25"/>
                          <w:szCs w:val="25"/>
                          <w:lang w:val="es-ES"/>
                        </w:rPr>
                        <w:t xml:space="preserve"> los criterios y preferencias personales</w:t>
                      </w:r>
                      <w:r w:rsidR="00085FDE"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 (</w:t>
                      </w:r>
                      <w:r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por ejemplo, tamaño, ubicaci</w:t>
                      </w:r>
                      <w:r w:rsidR="0019237A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ón, costo, especializaciones académicas o programas especiales</w:t>
                      </w:r>
                      <w:r w:rsidR="00085FDE" w:rsidRPr="00552655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). </w:t>
                      </w:r>
                      <w:r w:rsidR="00E366FE" w:rsidRPr="00085FDE">
                        <w:rPr>
                          <w:rFonts w:ascii="Trebuchet MS" w:hAnsi="Trebuchet MS"/>
                          <w:sz w:val="25"/>
                          <w:szCs w:val="25"/>
                        </w:rPr>
                        <w:t xml:space="preserve">Your child should weigh each of the factors according to their importance </w:t>
                      </w:r>
                      <w:r w:rsidR="00096874">
                        <w:rPr>
                          <w:rFonts w:ascii="Trebuchet MS" w:hAnsi="Trebuchet MS"/>
                          <w:sz w:val="25"/>
                          <w:szCs w:val="25"/>
                        </w:rPr>
                        <w:t>then</w:t>
                      </w:r>
                      <w:r w:rsidR="00E366FE" w:rsidRPr="00085FDE">
                        <w:rPr>
                          <w:rFonts w:ascii="Trebuchet MS" w:hAnsi="Trebuchet MS"/>
                          <w:sz w:val="25"/>
                          <w:szCs w:val="25"/>
                        </w:rPr>
                        <w:t xml:space="preserve"> develop an initial ranking of the schools on </w:t>
                      </w:r>
                      <w:r w:rsidR="00096874">
                        <w:rPr>
                          <w:rFonts w:ascii="Trebuchet MS" w:hAnsi="Trebuchet MS"/>
                          <w:sz w:val="25"/>
                          <w:szCs w:val="25"/>
                        </w:rPr>
                        <w:t>the</w:t>
                      </w:r>
                      <w:r w:rsidR="00E366FE" w:rsidRPr="00085FDE">
                        <w:rPr>
                          <w:rFonts w:ascii="Trebuchet MS" w:hAnsi="Trebuchet MS"/>
                          <w:sz w:val="25"/>
                          <w:szCs w:val="25"/>
                        </w:rPr>
                        <w:t xml:space="preserve"> list.</w:t>
                      </w:r>
                      <w:r w:rsidR="00724F5F" w:rsidRPr="00085FDE">
                        <w:rPr>
                          <w:rFonts w:ascii="Trebuchet MS" w:hAnsi="Trebuchet MS"/>
                          <w:sz w:val="25"/>
                          <w:szCs w:val="25"/>
                        </w:rPr>
                        <w:t xml:space="preserve"> </w:t>
                      </w:r>
                    </w:p>
                    <w:p w:rsidR="00085FDE" w:rsidRPr="0019237A" w:rsidRDefault="0019237A" w:rsidP="001B5B1E">
                      <w:pPr>
                        <w:pStyle w:val="NormalWeb"/>
                        <w:spacing w:after="0" w:afterAutospacing="0"/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</w:pPr>
                      <w:r w:rsidRPr="0019237A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Anime al joven que asiste ferias de universidades, noches de universidades y que hable con los representantes de las universidades que visitan la escuela. </w:t>
                      </w:r>
                      <w:r w:rsidR="00E366FE" w:rsidRPr="0019237A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proofErr w:type="gramStart"/>
                      <w:r w:rsidRPr="0019237A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Además</w:t>
                      </w:r>
                      <w:proofErr w:type="gramEnd"/>
                      <w:r w:rsidRPr="0019237A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 xml:space="preserve"> usted y su hijo/a pu</w:t>
                      </w:r>
                      <w:r w:rsidR="00677A06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e</w:t>
                      </w:r>
                      <w:r w:rsidRPr="0019237A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den explorar estas opciones en línea</w:t>
                      </w:r>
                      <w:r w:rsidR="00085FDE" w:rsidRPr="0019237A">
                        <w:rPr>
                          <w:rFonts w:ascii="Trebuchet MS" w:hAnsi="Trebuchet MS"/>
                          <w:sz w:val="25"/>
                          <w:szCs w:val="25"/>
                          <w:lang w:val="es-ES"/>
                        </w:rPr>
                        <w:t>:</w:t>
                      </w:r>
                    </w:p>
                    <w:p w:rsidR="00724F5F" w:rsidRPr="0019237A" w:rsidRDefault="00724F5F" w:rsidP="00085FDE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19237A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096874" w:rsidRPr="00085FDE" w:rsidRDefault="00096874" w:rsidP="0009687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tLeast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Check out a College: </w:t>
                      </w:r>
                      <w:hyperlink r:id="rId18" w:history="1">
                        <w:r w:rsidRPr="00085FDE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heckoutacollege.com</w:t>
                        </w:r>
                      </w:hyperlink>
                      <w:r w:rsidRPr="00085FD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096874" w:rsidRPr="00085FDE" w:rsidRDefault="00096874" w:rsidP="00096874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College Navigator: </w:t>
                      </w:r>
                      <w:hyperlink r:id="rId19" w:history="1">
                        <w:r w:rsidRPr="00085FDE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nces.ed.gov/collegenavigator</w:t>
                        </w:r>
                      </w:hyperlink>
                      <w:r w:rsidRPr="00085FD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24F5F" w:rsidRPr="00085FDE" w:rsidRDefault="00724F5F" w:rsidP="001B5B1E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igFuture</w:t>
                      </w:r>
                      <w:proofErr w:type="spellEnd"/>
                      <w:r w:rsidR="00E366FE"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:</w:t>
                      </w:r>
                      <w:r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20" w:history="1">
                        <w:r w:rsidRPr="00085FDE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bigfuture.collegeboard.org</w:t>
                        </w:r>
                      </w:hyperlink>
                      <w:r w:rsidRPr="00085FD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096874" w:rsidRPr="00085FDE" w:rsidRDefault="00096874" w:rsidP="00096874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Unigo</w:t>
                      </w:r>
                      <w:proofErr w:type="spellEnd"/>
                      <w:r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: </w:t>
                      </w:r>
                      <w:hyperlink r:id="rId21" w:history="1">
                        <w:r w:rsidRPr="00085FDE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unigo.com</w:t>
                        </w:r>
                      </w:hyperlink>
                      <w:r w:rsidRPr="00085FD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24F5F" w:rsidRPr="00085FDE" w:rsidRDefault="00724F5F" w:rsidP="00724F5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llege Raptor</w:t>
                      </w:r>
                      <w:r w:rsidR="00E366FE"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:</w:t>
                      </w:r>
                      <w:r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22" w:history="1">
                        <w:r w:rsidRPr="00085FDE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ollegeraptor.com</w:t>
                        </w:r>
                      </w:hyperlink>
                      <w:r w:rsidRPr="00085FD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24F5F" w:rsidRPr="00085FDE" w:rsidRDefault="00724F5F" w:rsidP="00724F5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appex</w:t>
                      </w:r>
                      <w:proofErr w:type="spellEnd"/>
                      <w:r w:rsidR="00E366FE"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:</w:t>
                      </w:r>
                      <w:r w:rsidRPr="00085FDE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23" w:history="1">
                        <w:r w:rsidRPr="00085FDE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appex.com</w:t>
                        </w:r>
                      </w:hyperlink>
                      <w:r w:rsidRPr="00085FD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9B4D70" w:rsidRPr="00370512" w:rsidRDefault="009B4D70" w:rsidP="00370512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614A649" wp14:editId="213C2AC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28D0FB" w14:textId="77777777" w:rsidR="00552655" w:rsidRPr="00685C13" w:rsidRDefault="00552655" w:rsidP="00552655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Adjuntar</w:t>
                            </w:r>
                            <w:proofErr w:type="spellEnd"/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Escolar</w:t>
                            </w:r>
                          </w:p>
                          <w:p w14:paraId="3DE61B1B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552655" w:rsidRPr="00685C13" w:rsidRDefault="00552655" w:rsidP="00552655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Adjuntar</w:t>
                      </w:r>
                      <w:proofErr w:type="spellEnd"/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Escolar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C427348" wp14:editId="3C4D5A3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FD05949" w14:textId="77777777" w:rsidR="00552655" w:rsidRPr="00105380" w:rsidRDefault="00552655" w:rsidP="00552655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  <w:r w:rsidRPr="00105380">
                              <w:rPr>
                                <w:sz w:val="28"/>
                                <w:lang w:val="es-AR"/>
                              </w:rPr>
                              <w:t>Contacto de la Escuela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A7066C362E0346E0A35A413160557C20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105380">
                                  <w:rPr>
                                    <w:rStyle w:val="PlaceholderText"/>
                                    <w:lang w:val="es-AR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6FE050F" w14:textId="77777777" w:rsidR="00552655" w:rsidRPr="00092006" w:rsidRDefault="00552655" w:rsidP="00552655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</w:p>
                          <w:p w14:paraId="1A14EB7D" w14:textId="77777777" w:rsidR="00552655" w:rsidRPr="00105380" w:rsidRDefault="00552655" w:rsidP="00552655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</w:p>
                          <w:p w14:paraId="2F9AE87D" w14:textId="77777777" w:rsidR="00552655" w:rsidRDefault="00552655" w:rsidP="00552655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</w:t>
                            </w:r>
                            <w:r>
                              <w:rPr>
                                <w:sz w:val="28"/>
                              </w:rPr>
                              <w:t>a</w:t>
                            </w:r>
                            <w:r w:rsidRPr="00874387">
                              <w:rPr>
                                <w:sz w:val="28"/>
                              </w:rPr>
                              <w:t>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687355957F14445389BA04C457DA2DC2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4D5C139" w14:textId="77777777" w:rsidR="00552655" w:rsidRDefault="00552655" w:rsidP="00552655">
                            <w:pPr>
                              <w:pStyle w:val="NoSpacing"/>
                            </w:pPr>
                          </w:p>
                          <w:p w14:paraId="7762A249" w14:textId="77777777" w:rsidR="00552655" w:rsidRDefault="00552655" w:rsidP="00552655">
                            <w:pPr>
                              <w:pStyle w:val="NoSpacing"/>
                            </w:pPr>
                          </w:p>
                          <w:p w14:paraId="1DF8D105" w14:textId="77777777" w:rsidR="00552655" w:rsidRPr="00F35BE3" w:rsidRDefault="00552655" w:rsidP="00552655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Centro de</w:t>
                            </w:r>
                            <w:r w:rsidRPr="00F35BE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utoría</w:t>
                            </w:r>
                            <w:proofErr w:type="spellEnd"/>
                            <w:r w:rsidRPr="00F35BE3">
                              <w:rPr>
                                <w:sz w:val="28"/>
                              </w:rPr>
                              <w:t>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687355957F14445389BA04C457DA2DC2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D776217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552655" w:rsidRPr="00105380" w:rsidRDefault="00552655" w:rsidP="00552655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  <w:r w:rsidRPr="00105380">
                        <w:rPr>
                          <w:sz w:val="28"/>
                          <w:lang w:val="es-AR"/>
                        </w:rPr>
                        <w:t>Contacto de la Escuela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A7066C362E0346E0A35A413160557C20"/>
                          </w:placeholder>
                          <w:showingPlcHdr/>
                        </w:sdtPr>
                        <w:sdtEndPr/>
                        <w:sdtContent>
                          <w:r w:rsidRPr="00105380">
                            <w:rPr>
                              <w:rStyle w:val="PlaceholderText"/>
                              <w:lang w:val="es-AR"/>
                            </w:rPr>
                            <w:t>Click here to enter text.</w:t>
                          </w:r>
                        </w:sdtContent>
                      </w:sdt>
                    </w:p>
                    <w:p w:rsidR="00552655" w:rsidRPr="00092006" w:rsidRDefault="00552655" w:rsidP="00552655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</w:p>
                    <w:p w:rsidR="00552655" w:rsidRPr="00105380" w:rsidRDefault="00552655" w:rsidP="00552655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</w:p>
                    <w:p w:rsidR="00552655" w:rsidRDefault="00552655" w:rsidP="00552655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</w:t>
                      </w:r>
                      <w:r>
                        <w:rPr>
                          <w:sz w:val="28"/>
                        </w:rPr>
                        <w:t>a</w:t>
                      </w:r>
                      <w:r w:rsidRPr="00874387">
                        <w:rPr>
                          <w:sz w:val="28"/>
                        </w:rPr>
                        <w:t>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687355957F14445389BA04C457DA2DC2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552655" w:rsidRDefault="00552655" w:rsidP="00552655">
                      <w:pPr>
                        <w:pStyle w:val="NoSpacing"/>
                      </w:pPr>
                    </w:p>
                    <w:p w:rsidR="00552655" w:rsidRDefault="00552655" w:rsidP="00552655">
                      <w:pPr>
                        <w:pStyle w:val="NoSpacing"/>
                      </w:pPr>
                    </w:p>
                    <w:p w:rsidR="00552655" w:rsidRPr="00F35BE3" w:rsidRDefault="00552655" w:rsidP="00552655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8"/>
                        </w:rPr>
                        <w:t>Centro de</w:t>
                      </w:r>
                      <w:r w:rsidRPr="00F35BE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utoría</w:t>
                      </w:r>
                      <w:proofErr w:type="spellEnd"/>
                      <w:r w:rsidRPr="00F35BE3">
                        <w:rPr>
                          <w:sz w:val="28"/>
                        </w:rPr>
                        <w:t>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687355957F14445389BA04C457DA2DC2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29863A8" w14:textId="77777777" w:rsidR="001B2141" w:rsidRDefault="005F1BB9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8AA746" wp14:editId="28402A95">
                <wp:simplePos x="0" y="0"/>
                <wp:positionH relativeFrom="column">
                  <wp:posOffset>9605</wp:posOffset>
                </wp:positionH>
                <wp:positionV relativeFrom="paragraph">
                  <wp:posOffset>255494</wp:posOffset>
                </wp:positionV>
                <wp:extent cx="2184971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971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35744A" w14:textId="77777777" w:rsidR="00C7202C" w:rsidRPr="0019237A" w:rsidRDefault="00552655" w:rsidP="00C7202C">
                            <w:pPr>
                              <w:pStyle w:val="Heading1"/>
                              <w:rPr>
                                <w:rFonts w:eastAsia="Times New Roman"/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19237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MITO</w:t>
                            </w:r>
                            <w:r w:rsidR="000E0CED" w:rsidRPr="0019237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="000E0CED" w:rsidRPr="0019237A">
                              <w:rPr>
                                <w:rFonts w:ascii="Myriad Pro" w:hAnsi="Myriad Pro" w:cs="Arial"/>
                                <w:color w:val="000000" w:themeColor="text1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19237A" w:rsidRPr="0019237A">
                              <w:rPr>
                                <w:rStyle w:val="NoSpacingChar"/>
                                <w:color w:val="auto"/>
                                <w:sz w:val="26"/>
                                <w:szCs w:val="26"/>
                                <w:lang w:val="es-ES"/>
                              </w:rPr>
                              <w:t xml:space="preserve">No es </w:t>
                            </w:r>
                            <w:r w:rsidR="0019237A">
                              <w:rPr>
                                <w:rStyle w:val="NoSpacingChar"/>
                                <w:color w:val="auto"/>
                                <w:sz w:val="26"/>
                                <w:szCs w:val="26"/>
                                <w:lang w:val="es-ES"/>
                              </w:rPr>
                              <w:t>pos</w:t>
                            </w:r>
                            <w:r w:rsidR="0019237A" w:rsidRPr="0019237A">
                              <w:rPr>
                                <w:rStyle w:val="NoSpacingChar"/>
                                <w:color w:val="auto"/>
                                <w:sz w:val="26"/>
                                <w:szCs w:val="26"/>
                                <w:lang w:val="es-ES"/>
                              </w:rPr>
                              <w:t xml:space="preserve">ible que mi hijo/a reciba una beca porque hay mucha competencia. </w:t>
                            </w:r>
                            <w:r w:rsidR="00096874" w:rsidRPr="0019237A">
                              <w:rPr>
                                <w:rStyle w:val="NoSpacingChar"/>
                                <w:color w:val="auto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6DBAF9AC" w14:textId="77777777" w:rsidR="000E0CED" w:rsidRPr="0019237A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39091D91" w14:textId="77777777" w:rsidR="00096874" w:rsidRPr="0019237A" w:rsidRDefault="00552655" w:rsidP="008C6CD8">
                            <w:pPr>
                              <w:rPr>
                                <w:lang w:val="es-ES"/>
                              </w:rPr>
                            </w:pPr>
                            <w:r w:rsidRPr="0019237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REALIDAD</w:t>
                            </w:r>
                            <w:r w:rsidR="000E0CED" w:rsidRPr="0019237A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="000E0CED" w:rsidRPr="0019237A">
                              <w:rPr>
                                <w:rFonts w:ascii="Myriad Pro" w:hAnsi="Myriad Pro" w:cs="Arial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19237A"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>Hay muchos concursos y premios potenciales, pero los estudiantes deben saber cómo buscarlos. Hay millones de millones de dólares en becas disponibles.</w:t>
                            </w:r>
                            <w:r w:rsidR="005F1BB9" w:rsidRPr="0019237A">
                              <w:rPr>
                                <w:lang w:val="es-ES"/>
                              </w:rPr>
                              <w:t xml:space="preserve"> </w:t>
                            </w:r>
                          </w:p>
                          <w:p w14:paraId="2DC014AD" w14:textId="77777777" w:rsidR="008C6CD8" w:rsidRPr="0019237A" w:rsidRDefault="0019237A" w:rsidP="008C6CD8">
                            <w:pPr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>Pero primero</w:t>
                            </w:r>
                            <w:r w:rsidR="008C6CD8"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r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los estudiantes deben </w:t>
                            </w:r>
                            <w:r w:rsidR="00677A06"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>determinar</w:t>
                            </w:r>
                            <w:r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 lo que </w:t>
                            </w:r>
                            <w:r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pueden </w:t>
                            </w:r>
                            <w:r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>hacer bien.</w:t>
                            </w:r>
                            <w:r w:rsidR="008C6CD8"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Las competencias para las becas no son para los que son primeros en su clase, sino para las personas con intereses y talentos particulares. Las oportunidades son muy diversas. </w:t>
                            </w:r>
                          </w:p>
                          <w:p w14:paraId="3CE5F1E3" w14:textId="77777777" w:rsidR="008C6CD8" w:rsidRPr="0019237A" w:rsidRDefault="0019237A" w:rsidP="008C6CD8">
                            <w:pPr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>Cuando los estudiantes busquen, ellos deberían de buscar en su</w:t>
                            </w:r>
                            <w:r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propia comunidad. </w:t>
                            </w:r>
                            <w:r w:rsidR="008C6CD8"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Muchos de ellos no requieren mucho por parte del estudiante mucho más que escribir un ensayo o </w:t>
                            </w:r>
                            <w:r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dar un discurso. </w:t>
                            </w:r>
                            <w:r w:rsidRPr="0019237A">
                              <w:rPr>
                                <w:rFonts w:cs="Arial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2D12D" id="Text Box 9" o:spid="_x0000_s1033" type="#_x0000_t202" style="position:absolute;margin-left:.75pt;margin-top:20.1pt;width:172.0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" filled="f" stroked="f" strokeweight=".5pt">
                <v:textbox>
                  <w:txbxContent>
                    <w:p w:rsidR="00C7202C" w:rsidRPr="0019237A" w:rsidRDefault="00552655" w:rsidP="00C7202C">
                      <w:pPr>
                        <w:pStyle w:val="Heading1"/>
                        <w:rPr>
                          <w:rFonts w:eastAsia="Times New Roman"/>
                          <w:sz w:val="26"/>
                          <w:szCs w:val="26"/>
                          <w:lang w:val="es-ES"/>
                        </w:rPr>
                      </w:pPr>
                      <w:r w:rsidRPr="0019237A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MITO</w:t>
                      </w:r>
                      <w:r w:rsidR="000E0CED" w:rsidRPr="0019237A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="000E0CED" w:rsidRPr="0019237A">
                        <w:rPr>
                          <w:rFonts w:ascii="Myriad Pro" w:hAnsi="Myriad Pro" w:cs="Arial"/>
                          <w:color w:val="000000" w:themeColor="text1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19237A" w:rsidRPr="0019237A">
                        <w:rPr>
                          <w:rStyle w:val="NoSpacingChar"/>
                          <w:color w:val="auto"/>
                          <w:sz w:val="26"/>
                          <w:szCs w:val="26"/>
                          <w:lang w:val="es-ES"/>
                        </w:rPr>
                        <w:t xml:space="preserve">No es </w:t>
                      </w:r>
                      <w:r w:rsidR="0019237A">
                        <w:rPr>
                          <w:rStyle w:val="NoSpacingChar"/>
                          <w:color w:val="auto"/>
                          <w:sz w:val="26"/>
                          <w:szCs w:val="26"/>
                          <w:lang w:val="es-ES"/>
                        </w:rPr>
                        <w:t>pos</w:t>
                      </w:r>
                      <w:r w:rsidR="0019237A" w:rsidRPr="0019237A">
                        <w:rPr>
                          <w:rStyle w:val="NoSpacingChar"/>
                          <w:color w:val="auto"/>
                          <w:sz w:val="26"/>
                          <w:szCs w:val="26"/>
                          <w:lang w:val="es-ES"/>
                        </w:rPr>
                        <w:t xml:space="preserve">ible que mi hijo/a reciba una beca porque hay mucha competencia. </w:t>
                      </w:r>
                      <w:r w:rsidR="00096874" w:rsidRPr="0019237A">
                        <w:rPr>
                          <w:rStyle w:val="NoSpacingChar"/>
                          <w:color w:val="auto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0E0CED" w:rsidRPr="0019237A" w:rsidRDefault="000E0CED" w:rsidP="000E0CED">
                      <w:pPr>
                        <w:spacing w:after="0"/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</w:pPr>
                    </w:p>
                    <w:p w:rsidR="00096874" w:rsidRPr="0019237A" w:rsidRDefault="00552655" w:rsidP="008C6CD8">
                      <w:pPr>
                        <w:rPr>
                          <w:lang w:val="es-ES"/>
                        </w:rPr>
                      </w:pPr>
                      <w:r w:rsidRPr="0019237A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REALIDAD</w:t>
                      </w:r>
                      <w:r w:rsidR="000E0CED" w:rsidRPr="0019237A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="000E0CED" w:rsidRPr="0019237A">
                        <w:rPr>
                          <w:rFonts w:ascii="Myriad Pro" w:hAnsi="Myriad Pro" w:cs="Arial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19237A"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>Hay muchos concursos y premios potenciales, pero los estudiantes deben saber cómo buscarlos. Hay millones de millones de dólares en becas disponibles.</w:t>
                      </w:r>
                      <w:r w:rsidR="005F1BB9" w:rsidRPr="0019237A">
                        <w:rPr>
                          <w:lang w:val="es-ES"/>
                        </w:rPr>
                        <w:t xml:space="preserve"> </w:t>
                      </w:r>
                    </w:p>
                    <w:p w:rsidR="008C6CD8" w:rsidRPr="0019237A" w:rsidRDefault="0019237A" w:rsidP="008C6CD8">
                      <w:pPr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</w:pPr>
                      <w:r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>Pero primero</w:t>
                      </w:r>
                      <w:r w:rsidR="008C6CD8"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, </w:t>
                      </w:r>
                      <w:r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los estudiantes deben </w:t>
                      </w:r>
                      <w:r w:rsidR="00677A06"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>determinar</w:t>
                      </w:r>
                      <w:r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 lo que </w:t>
                      </w:r>
                      <w:r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pueden </w:t>
                      </w:r>
                      <w:r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>hacer bien.</w:t>
                      </w:r>
                      <w:r w:rsidR="008C6CD8"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Las competencias para las becas no son para los que son primeros en su clase, sino para las personas con intereses y talentos particulares. Las oportunidades son muy diversas. </w:t>
                      </w:r>
                    </w:p>
                    <w:p w:rsidR="008C6CD8" w:rsidRPr="0019237A" w:rsidRDefault="0019237A" w:rsidP="008C6CD8">
                      <w:pPr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>Cuando los estudiantes busquen, ellos deberían de buscar en su</w:t>
                      </w:r>
                      <w:r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propia comunidad. </w:t>
                      </w:r>
                      <w:r w:rsidR="008C6CD8"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Muchos de ellos no requieren mucho por parte del estudiante mucho más que escribir un ensayo o </w:t>
                      </w:r>
                      <w:r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dar un discurso. </w:t>
                      </w:r>
                      <w:r w:rsidRPr="0019237A">
                        <w:rPr>
                          <w:rFonts w:cs="Arial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87F5E" w:rsidRPr="00781C8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0AE5D3C" wp14:editId="7C3BAF18">
                <wp:simplePos x="0" y="0"/>
                <wp:positionH relativeFrom="column">
                  <wp:posOffset>2293620</wp:posOffset>
                </wp:positionH>
                <wp:positionV relativeFrom="paragraph">
                  <wp:posOffset>68580</wp:posOffset>
                </wp:positionV>
                <wp:extent cx="4890135" cy="4709160"/>
                <wp:effectExtent l="0" t="0" r="24765" b="152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7091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9BF740" w14:textId="77777777" w:rsidR="00552655" w:rsidRPr="006D4F4E" w:rsidRDefault="00552655" w:rsidP="0055265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</w:pPr>
                            <w:r w:rsidRPr="006D4F4E"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  <w:t xml:space="preserve">Próximos Eventos y Anuncios  </w:t>
                            </w:r>
                          </w:p>
                          <w:p w14:paraId="0A693DED" w14:textId="77777777" w:rsidR="00552655" w:rsidRPr="00696E04" w:rsidRDefault="00552655" w:rsidP="0055265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Familiar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02796140" w14:textId="77777777" w:rsidR="00552655" w:rsidRPr="00696E04" w:rsidRDefault="00552655" w:rsidP="00552655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059497EA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92595" id="_x0000_s1034" type="#_x0000_t202" style="position:absolute;margin-left:180.6pt;margin-top:5.4pt;width:385.05pt;height:370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" filled="f" strokecolor="#d9d9d9">
                <v:textbox>
                  <w:txbxContent>
                    <w:p w:rsidR="00552655" w:rsidRPr="006D4F4E" w:rsidRDefault="00552655" w:rsidP="0055265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</w:pPr>
                      <w:r w:rsidRPr="006D4F4E"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  <w:t xml:space="preserve">Próximos Eventos y Anuncios  </w:t>
                      </w:r>
                    </w:p>
                    <w:p w:rsidR="00552655" w:rsidRPr="00696E04" w:rsidRDefault="00552655" w:rsidP="0055265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Evento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Familiar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552655" w:rsidRPr="00696E04" w:rsidRDefault="00552655" w:rsidP="00552655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8B925EE" wp14:editId="11F0D8D5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6DF4A" w14:textId="77777777" w:rsidR="00552655" w:rsidRPr="00661D0B" w:rsidRDefault="00552655" w:rsidP="00552655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de</w:t>
                            </w: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itos</w:t>
                            </w:r>
                            <w:proofErr w:type="spellEnd"/>
                          </w:p>
                          <w:p w14:paraId="5E40FA5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DD1366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46681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552655" w:rsidRPr="00661D0B" w:rsidRDefault="00552655" w:rsidP="00552655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de</w:t>
                      </w: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itos</w:t>
                      </w:r>
                      <w:proofErr w:type="spellEnd"/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B33EFB5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BB0DC9" wp14:editId="260CD0E1">
                <wp:simplePos x="0" y="0"/>
                <wp:positionH relativeFrom="column">
                  <wp:posOffset>2369820</wp:posOffset>
                </wp:positionH>
                <wp:positionV relativeFrom="paragraph">
                  <wp:posOffset>4563110</wp:posOffset>
                </wp:positionV>
                <wp:extent cx="4922352" cy="3177540"/>
                <wp:effectExtent l="0" t="0" r="0" b="381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31775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40B4A" w14:textId="77777777" w:rsidR="00552655" w:rsidRPr="0095649A" w:rsidRDefault="00552655" w:rsidP="00552655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  <w:lang w:val="es-ES"/>
                              </w:rPr>
                            </w:pPr>
                            <w:r w:rsidRPr="0095649A"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  <w:t xml:space="preserve">Lista de verificación estudiantil </w:t>
                            </w:r>
                            <w:r w:rsidRPr="0095649A">
                              <w:rPr>
                                <w:rFonts w:ascii="Myriad Pro" w:hAnsi="Myriad Pro"/>
                                <w:b/>
                                <w:sz w:val="36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6A01E3A8" w14:textId="77777777" w:rsidR="00356A1E" w:rsidRPr="008A54AC" w:rsidRDefault="008A54AC" w:rsidP="004D6672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>Dale un vistazo a las solicitudes universitarias</w:t>
                            </w:r>
                            <w:r w:rsidRPr="008A54AC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 y toma en cuenta toda la información diferente</w:t>
                            </w:r>
                            <w:r w:rsidR="00356A1E" w:rsidRPr="008A54AC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r w:rsidRPr="008A54AC">
                              <w:rPr>
                                <w:sz w:val="23"/>
                                <w:szCs w:val="23"/>
                                <w:lang w:val="es-ES"/>
                              </w:rPr>
                              <w:t>que necesitarás recopilar</w:t>
                            </w:r>
                            <w:r w:rsidR="00356A1E" w:rsidRPr="008A54AC">
                              <w:rPr>
                                <w:sz w:val="23"/>
                                <w:szCs w:val="23"/>
                                <w:lang w:val="es-ES"/>
                              </w:rPr>
                              <w:t>. </w:t>
                            </w:r>
                          </w:p>
                          <w:p w14:paraId="658792B3" w14:textId="77777777" w:rsidR="00356A1E" w:rsidRPr="008A54AC" w:rsidRDefault="008A54AC" w:rsidP="004D6672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>Has una lista de los maestros, consejeros, empleadores y otros adultos</w:t>
                            </w:r>
                            <w:r w:rsidR="00356A1E"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r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>a quienes les puedes pedir que escriban cartas de recomendaciones</w:t>
                            </w:r>
                            <w:r w:rsidRPr="008A54AC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 para tus solicitudes universitarias. </w:t>
                            </w:r>
                            <w:r w:rsidR="00356A1E" w:rsidRPr="008A54AC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</w:p>
                          <w:p w14:paraId="1D13C1BC" w14:textId="77777777" w:rsidR="004D6672" w:rsidRDefault="004D6672" w:rsidP="00552655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</w:p>
                          <w:p w14:paraId="19FC0192" w14:textId="77777777" w:rsidR="00552655" w:rsidRPr="008A54AC" w:rsidRDefault="00552655" w:rsidP="00552655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8A54AC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  <w:lang w:val="es-ES"/>
                              </w:rPr>
                              <w:t xml:space="preserve">Lista de verificación familiar </w:t>
                            </w:r>
                          </w:p>
                          <w:p w14:paraId="73D50152" w14:textId="77777777" w:rsidR="008A54AC" w:rsidRPr="008A54AC" w:rsidRDefault="008A54AC" w:rsidP="004D6672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ind w:left="720"/>
                              <w:rPr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 xml:space="preserve">Asista a su adolescente a </w:t>
                            </w:r>
                            <w:r w:rsidR="00356A1E"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r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>darle un vistazo a las solicitudes universitarias</w:t>
                            </w:r>
                            <w:r w:rsidR="00356A1E"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 xml:space="preserve">. </w:t>
                            </w:r>
                            <w:r w:rsidRPr="008A54AC">
                              <w:rPr>
                                <w:sz w:val="23"/>
                                <w:szCs w:val="23"/>
                                <w:lang w:val="es-ES"/>
                              </w:rPr>
                              <w:t>Tome en cuenta toda la información diferente que necesitarás recopilar. </w:t>
                            </w:r>
                          </w:p>
                          <w:p w14:paraId="4DA0AB56" w14:textId="77777777" w:rsidR="00356A1E" w:rsidRDefault="008A54AC" w:rsidP="004D6672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ind w:left="720"/>
                              <w:rPr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 xml:space="preserve">Asista a su adolescente </w:t>
                            </w:r>
                            <w:proofErr w:type="spellStart"/>
                            <w:r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>ha</w:t>
                            </w:r>
                            <w:proofErr w:type="spellEnd"/>
                            <w:r w:rsidRPr="008A54AC">
                              <w:rPr>
                                <w:b/>
                                <w:sz w:val="23"/>
                                <w:szCs w:val="23"/>
                                <w:lang w:val="es-ES"/>
                              </w:rPr>
                              <w:t xml:space="preserve"> escribir una lista de los maestros, consejeros, empleadores y otros adultos a quienes les puedes pedir que escriban cartas de recomendaciones</w:t>
                            </w:r>
                            <w:r w:rsidRPr="008A54AC">
                              <w:rPr>
                                <w:sz w:val="23"/>
                                <w:szCs w:val="23"/>
                                <w:lang w:val="es-ES"/>
                              </w:rPr>
                              <w:t xml:space="preserve"> para sus solicitudes universitarias</w:t>
                            </w:r>
                            <w:r w:rsidR="00356A1E" w:rsidRPr="008A54AC">
                              <w:rPr>
                                <w:sz w:val="23"/>
                                <w:szCs w:val="23"/>
                                <w:lang w:val="es-ES"/>
                              </w:rPr>
                              <w:t>.</w:t>
                            </w:r>
                          </w:p>
                          <w:p w14:paraId="27D9E885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6DBA0DD5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1EE4F" id="_x0000_s1036" type="#_x0000_t202" style="position:absolute;margin-left:186.6pt;margin-top:359.3pt;width:387.6pt;height:250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" fillcolor="#e1eee8 [663]" stroked="f">
                <v:textbox>
                  <w:txbxContent>
                    <w:p w:rsidR="00552655" w:rsidRPr="0095649A" w:rsidRDefault="00552655" w:rsidP="00552655">
                      <w:pPr>
                        <w:pStyle w:val="NoSpacing"/>
                        <w:rPr>
                          <w:rFonts w:ascii="Myriad Pro" w:hAnsi="Myriad Pro"/>
                          <w:sz w:val="36"/>
                          <w:lang w:val="es-ES"/>
                        </w:rPr>
                      </w:pPr>
                      <w:r w:rsidRPr="0095649A"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  <w:t xml:space="preserve">Lista de verificación estudiantil </w:t>
                      </w:r>
                      <w:r w:rsidRPr="0095649A">
                        <w:rPr>
                          <w:rFonts w:ascii="Myriad Pro" w:hAnsi="Myriad Pro"/>
                          <w:b/>
                          <w:sz w:val="36"/>
                          <w:szCs w:val="20"/>
                          <w:lang w:val="es-ES"/>
                        </w:rPr>
                        <w:t xml:space="preserve"> </w:t>
                      </w:r>
                    </w:p>
                    <w:p w:rsidR="00356A1E" w:rsidRPr="008A54AC" w:rsidRDefault="008A54AC" w:rsidP="004D6672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3"/>
                          <w:szCs w:val="23"/>
                          <w:lang w:val="es-ES"/>
                        </w:rPr>
                      </w:pPr>
                      <w:r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>Dale un vistazo a las solicitudes universitarias</w:t>
                      </w:r>
                      <w:r w:rsidRPr="008A54AC">
                        <w:rPr>
                          <w:sz w:val="23"/>
                          <w:szCs w:val="23"/>
                          <w:lang w:val="es-ES"/>
                        </w:rPr>
                        <w:t xml:space="preserve"> y toma en cuenta toda la información diferente</w:t>
                      </w:r>
                      <w:r w:rsidR="00356A1E" w:rsidRPr="008A54AC">
                        <w:rPr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r w:rsidRPr="008A54AC">
                        <w:rPr>
                          <w:sz w:val="23"/>
                          <w:szCs w:val="23"/>
                          <w:lang w:val="es-ES"/>
                        </w:rPr>
                        <w:t>que necesitarás recopilar</w:t>
                      </w:r>
                      <w:r w:rsidR="00356A1E" w:rsidRPr="008A54AC">
                        <w:rPr>
                          <w:sz w:val="23"/>
                          <w:szCs w:val="23"/>
                          <w:lang w:val="es-ES"/>
                        </w:rPr>
                        <w:t>. </w:t>
                      </w:r>
                    </w:p>
                    <w:p w:rsidR="00356A1E" w:rsidRPr="008A54AC" w:rsidRDefault="008A54AC" w:rsidP="004D6672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3"/>
                          <w:szCs w:val="23"/>
                          <w:lang w:val="es-ES"/>
                        </w:rPr>
                      </w:pPr>
                      <w:r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>Has una lista de los maestros, consejeros, empleadores y otros adultos</w:t>
                      </w:r>
                      <w:r w:rsidR="00356A1E"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r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>a quienes les puedes pedir que escriban cartas de recomendaciones</w:t>
                      </w:r>
                      <w:r w:rsidRPr="008A54AC">
                        <w:rPr>
                          <w:sz w:val="23"/>
                          <w:szCs w:val="23"/>
                          <w:lang w:val="es-ES"/>
                        </w:rPr>
                        <w:t xml:space="preserve"> para tus solicitudes universitarias. </w:t>
                      </w:r>
                      <w:r w:rsidR="00356A1E" w:rsidRPr="008A54AC">
                        <w:rPr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</w:p>
                    <w:p w:rsidR="004D6672" w:rsidRDefault="004D6672" w:rsidP="00552655">
                      <w:pPr>
                        <w:pStyle w:val="NoSpacing"/>
                        <w:rPr>
                          <w:rFonts w:ascii="Myriad Pro" w:hAnsi="Myriad Pro"/>
                          <w:b/>
                          <w:sz w:val="36"/>
                          <w:szCs w:val="36"/>
                          <w:lang w:val="es-ES"/>
                        </w:rPr>
                      </w:pPr>
                    </w:p>
                    <w:p w:rsidR="00552655" w:rsidRPr="008A54AC" w:rsidRDefault="00552655" w:rsidP="00552655">
                      <w:pPr>
                        <w:pStyle w:val="NoSpacing"/>
                        <w:rPr>
                          <w:rFonts w:ascii="Myriad Pro" w:hAnsi="Myriad Pro"/>
                          <w:sz w:val="36"/>
                          <w:szCs w:val="36"/>
                          <w:lang w:val="es-ES"/>
                        </w:rPr>
                      </w:pPr>
                      <w:r w:rsidRPr="008A54AC">
                        <w:rPr>
                          <w:rFonts w:ascii="Myriad Pro" w:hAnsi="Myriad Pro"/>
                          <w:b/>
                          <w:sz w:val="36"/>
                          <w:szCs w:val="36"/>
                          <w:lang w:val="es-ES"/>
                        </w:rPr>
                        <w:t xml:space="preserve">Lista de verificación familiar </w:t>
                      </w:r>
                    </w:p>
                    <w:p w:rsidR="008A54AC" w:rsidRPr="008A54AC" w:rsidRDefault="008A54AC" w:rsidP="004D6672">
                      <w:pPr>
                        <w:pStyle w:val="NoSpacing"/>
                        <w:numPr>
                          <w:ilvl w:val="0"/>
                          <w:numId w:val="46"/>
                        </w:numPr>
                        <w:ind w:left="720"/>
                        <w:rPr>
                          <w:sz w:val="23"/>
                          <w:szCs w:val="23"/>
                          <w:lang w:val="es-ES"/>
                        </w:rPr>
                      </w:pPr>
                      <w:r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 xml:space="preserve">Asista a su adolescente </w:t>
                      </w:r>
                      <w:proofErr w:type="gramStart"/>
                      <w:r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 xml:space="preserve">a </w:t>
                      </w:r>
                      <w:r w:rsidR="00356A1E"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r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>darle</w:t>
                      </w:r>
                      <w:proofErr w:type="gramEnd"/>
                      <w:r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 xml:space="preserve"> un vistazo a las solicitudes universitarias</w:t>
                      </w:r>
                      <w:r w:rsidR="00356A1E"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 xml:space="preserve">. </w:t>
                      </w:r>
                      <w:r w:rsidRPr="008A54AC">
                        <w:rPr>
                          <w:sz w:val="23"/>
                          <w:szCs w:val="23"/>
                          <w:lang w:val="es-ES"/>
                        </w:rPr>
                        <w:t>Tome en cuenta toda la información diferente que necesitarás recopilar. </w:t>
                      </w:r>
                    </w:p>
                    <w:p w:rsidR="00356A1E" w:rsidRDefault="008A54AC" w:rsidP="004D6672">
                      <w:pPr>
                        <w:pStyle w:val="NoSpacing"/>
                        <w:numPr>
                          <w:ilvl w:val="0"/>
                          <w:numId w:val="46"/>
                        </w:numPr>
                        <w:ind w:left="720"/>
                        <w:rPr>
                          <w:sz w:val="23"/>
                          <w:szCs w:val="23"/>
                          <w:lang w:val="es-ES"/>
                        </w:rPr>
                      </w:pPr>
                      <w:r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 xml:space="preserve">Asista a su adolescente </w:t>
                      </w:r>
                      <w:proofErr w:type="spellStart"/>
                      <w:r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>ha</w:t>
                      </w:r>
                      <w:proofErr w:type="spellEnd"/>
                      <w:r w:rsidRPr="008A54AC">
                        <w:rPr>
                          <w:b/>
                          <w:sz w:val="23"/>
                          <w:szCs w:val="23"/>
                          <w:lang w:val="es-ES"/>
                        </w:rPr>
                        <w:t xml:space="preserve"> escribir una lista de los maestros, consejeros, empleadores y otros adultos a quienes les puedes pedir que escriban cartas de recomendaciones</w:t>
                      </w:r>
                      <w:r w:rsidRPr="008A54AC">
                        <w:rPr>
                          <w:sz w:val="23"/>
                          <w:szCs w:val="23"/>
                          <w:lang w:val="es-ES"/>
                        </w:rPr>
                        <w:t xml:space="preserve"> para sus solicitudes universitarias</w:t>
                      </w:r>
                      <w:r w:rsidR="00356A1E" w:rsidRPr="008A54AC">
                        <w:rPr>
                          <w:sz w:val="23"/>
                          <w:szCs w:val="23"/>
                          <w:lang w:val="es-ES"/>
                        </w:rPr>
                        <w:t>.</w:t>
                      </w:r>
                    </w:p>
                    <w:p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260F2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71374E9D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9F19C" w14:textId="77777777" w:rsidR="00732157" w:rsidRDefault="007321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A39BC" w14:textId="77777777" w:rsidR="00486246" w:rsidRPr="00486246" w:rsidRDefault="00486246" w:rsidP="00486246">
    <w:pPr>
      <w:tabs>
        <w:tab w:val="center" w:pos="4680"/>
        <w:tab w:val="right" w:pos="9360"/>
      </w:tabs>
      <w:spacing w:after="0" w:line="240" w:lineRule="auto"/>
      <w:jc w:val="center"/>
      <w:rPr>
        <w:rFonts w:ascii="Myriad Pro" w:eastAsia="Calibri" w:hAnsi="Myriad Pro" w:cs="Times New Roman"/>
        <w:sz w:val="24"/>
        <w:szCs w:val="36"/>
      </w:rPr>
    </w:pPr>
    <w:r w:rsidRPr="00486246">
      <w:rPr>
        <w:rFonts w:ascii="Myriad Pro" w:eastAsia="Calibri" w:hAnsi="Myriad Pro" w:cs="Times New Roman"/>
        <w:noProof/>
        <w:sz w:val="24"/>
        <w:szCs w:val="36"/>
      </w:rPr>
      <w:drawing>
        <wp:inline distT="0" distB="0" distL="0" distR="0" wp14:anchorId="17A22E4F" wp14:editId="43D753A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4E5B658" w14:textId="3B600D30" w:rsidR="00486246" w:rsidRPr="00552655" w:rsidRDefault="00552655" w:rsidP="00552655">
    <w:pPr>
      <w:pStyle w:val="Footer"/>
      <w:jc w:val="center"/>
      <w:rPr>
        <w:lang w:val="es-AR"/>
      </w:rPr>
    </w:pPr>
    <w:r>
      <w:rPr>
        <w:rFonts w:ascii="Myriad Pro" w:hAnsi="Myriad Pro"/>
        <w:sz w:val="24"/>
        <w:szCs w:val="36"/>
        <w:lang w:val="es-AR"/>
      </w:rPr>
      <w:t xml:space="preserve">Visite </w:t>
    </w:r>
    <w:hyperlink r:id="rId2" w:history="1">
      <w:r w:rsidR="00732157" w:rsidRPr="00714353">
        <w:rPr>
          <w:rStyle w:val="Hyperlink"/>
        </w:rPr>
        <w:t>https://gearup.wa.gov/students-families</w:t>
      </w:r>
    </w:hyperlink>
    <w:r w:rsidR="00732157">
      <w:t xml:space="preserve"> </w:t>
    </w:r>
    <w:r>
      <w:rPr>
        <w:rFonts w:ascii="Myriad Pro" w:hAnsi="Myriad Pro"/>
        <w:sz w:val="24"/>
        <w:szCs w:val="36"/>
        <w:lang w:val="es-AR"/>
      </w:rPr>
      <w:t>para saber más y tener acceso a recursos para ayudar a su hijo/a crear un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FCC7E" w14:textId="77777777" w:rsidR="00732157" w:rsidRDefault="007321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6210D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D1E48D8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F8E5" w14:textId="77777777" w:rsidR="00732157" w:rsidRDefault="007321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FEB9E" w14:textId="77777777" w:rsidR="00732157" w:rsidRDefault="007321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7B17" w14:textId="77777777" w:rsidR="00732157" w:rsidRDefault="007321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315C1E"/>
    <w:multiLevelType w:val="hybridMultilevel"/>
    <w:tmpl w:val="5D8E6A74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626392"/>
    <w:multiLevelType w:val="hybridMultilevel"/>
    <w:tmpl w:val="639CBA2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501BA"/>
    <w:multiLevelType w:val="hybridMultilevel"/>
    <w:tmpl w:val="E81ADC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EC3C0A"/>
    <w:multiLevelType w:val="hybridMultilevel"/>
    <w:tmpl w:val="3CF4B1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45"/>
  </w:num>
  <w:num w:numId="3">
    <w:abstractNumId w:val="28"/>
  </w:num>
  <w:num w:numId="4">
    <w:abstractNumId w:val="10"/>
  </w:num>
  <w:num w:numId="5">
    <w:abstractNumId w:val="16"/>
  </w:num>
  <w:num w:numId="6">
    <w:abstractNumId w:val="15"/>
  </w:num>
  <w:num w:numId="7">
    <w:abstractNumId w:val="14"/>
  </w:num>
  <w:num w:numId="8">
    <w:abstractNumId w:val="20"/>
  </w:num>
  <w:num w:numId="9">
    <w:abstractNumId w:val="12"/>
  </w:num>
  <w:num w:numId="10">
    <w:abstractNumId w:val="7"/>
  </w:num>
  <w:num w:numId="11">
    <w:abstractNumId w:val="27"/>
  </w:num>
  <w:num w:numId="12">
    <w:abstractNumId w:val="36"/>
  </w:num>
  <w:num w:numId="13">
    <w:abstractNumId w:val="11"/>
  </w:num>
  <w:num w:numId="14">
    <w:abstractNumId w:val="22"/>
  </w:num>
  <w:num w:numId="15">
    <w:abstractNumId w:val="26"/>
  </w:num>
  <w:num w:numId="16">
    <w:abstractNumId w:val="13"/>
  </w:num>
  <w:num w:numId="17">
    <w:abstractNumId w:val="37"/>
  </w:num>
  <w:num w:numId="18">
    <w:abstractNumId w:val="8"/>
  </w:num>
  <w:num w:numId="19">
    <w:abstractNumId w:val="31"/>
  </w:num>
  <w:num w:numId="20">
    <w:abstractNumId w:val="38"/>
  </w:num>
  <w:num w:numId="21">
    <w:abstractNumId w:val="3"/>
  </w:num>
  <w:num w:numId="22">
    <w:abstractNumId w:val="5"/>
  </w:num>
  <w:num w:numId="23">
    <w:abstractNumId w:val="17"/>
  </w:num>
  <w:num w:numId="24">
    <w:abstractNumId w:val="42"/>
  </w:num>
  <w:num w:numId="25">
    <w:abstractNumId w:val="21"/>
  </w:num>
  <w:num w:numId="26">
    <w:abstractNumId w:val="35"/>
  </w:num>
  <w:num w:numId="27">
    <w:abstractNumId w:val="39"/>
  </w:num>
  <w:num w:numId="28">
    <w:abstractNumId w:val="4"/>
  </w:num>
  <w:num w:numId="29">
    <w:abstractNumId w:val="23"/>
  </w:num>
  <w:num w:numId="30">
    <w:abstractNumId w:val="6"/>
  </w:num>
  <w:num w:numId="31">
    <w:abstractNumId w:val="25"/>
  </w:num>
  <w:num w:numId="32">
    <w:abstractNumId w:val="32"/>
  </w:num>
  <w:num w:numId="33">
    <w:abstractNumId w:val="43"/>
  </w:num>
  <w:num w:numId="34">
    <w:abstractNumId w:val="34"/>
  </w:num>
  <w:num w:numId="35">
    <w:abstractNumId w:val="0"/>
  </w:num>
  <w:num w:numId="36">
    <w:abstractNumId w:val="19"/>
  </w:num>
  <w:num w:numId="37">
    <w:abstractNumId w:val="41"/>
  </w:num>
  <w:num w:numId="38">
    <w:abstractNumId w:val="1"/>
  </w:num>
  <w:num w:numId="39">
    <w:abstractNumId w:val="33"/>
  </w:num>
  <w:num w:numId="40">
    <w:abstractNumId w:val="24"/>
  </w:num>
  <w:num w:numId="41">
    <w:abstractNumId w:val="9"/>
  </w:num>
  <w:num w:numId="42">
    <w:abstractNumId w:val="2"/>
  </w:num>
  <w:num w:numId="43">
    <w:abstractNumId w:val="30"/>
  </w:num>
  <w:num w:numId="44">
    <w:abstractNumId w:val="40"/>
  </w:num>
  <w:num w:numId="45">
    <w:abstractNumId w:val="29"/>
  </w:num>
  <w:num w:numId="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IxNTA3NzIwMDRS0lEKTi0uzszPAykwrAUA2BeOvywAAAA="/>
  </w:docVars>
  <w:rsids>
    <w:rsidRoot w:val="001B2141"/>
    <w:rsid w:val="00023E72"/>
    <w:rsid w:val="00076C3A"/>
    <w:rsid w:val="00085FDE"/>
    <w:rsid w:val="00096874"/>
    <w:rsid w:val="000C40B8"/>
    <w:rsid w:val="000D20E1"/>
    <w:rsid w:val="000E0CED"/>
    <w:rsid w:val="001733BE"/>
    <w:rsid w:val="0019237A"/>
    <w:rsid w:val="001956B9"/>
    <w:rsid w:val="001A6610"/>
    <w:rsid w:val="001B2141"/>
    <w:rsid w:val="001B5B1E"/>
    <w:rsid w:val="001C5D6A"/>
    <w:rsid w:val="001D16DC"/>
    <w:rsid w:val="001D41E3"/>
    <w:rsid w:val="001D5F2E"/>
    <w:rsid w:val="00275C50"/>
    <w:rsid w:val="00287F5E"/>
    <w:rsid w:val="00333981"/>
    <w:rsid w:val="00356A1E"/>
    <w:rsid w:val="00370512"/>
    <w:rsid w:val="003A596D"/>
    <w:rsid w:val="003C10FF"/>
    <w:rsid w:val="003E771B"/>
    <w:rsid w:val="00406591"/>
    <w:rsid w:val="00414D69"/>
    <w:rsid w:val="00436814"/>
    <w:rsid w:val="0045478F"/>
    <w:rsid w:val="0047425E"/>
    <w:rsid w:val="00486246"/>
    <w:rsid w:val="004D131D"/>
    <w:rsid w:val="004D6672"/>
    <w:rsid w:val="005326F5"/>
    <w:rsid w:val="00532A29"/>
    <w:rsid w:val="00552655"/>
    <w:rsid w:val="00571AEF"/>
    <w:rsid w:val="005D5656"/>
    <w:rsid w:val="005E3E86"/>
    <w:rsid w:val="005F1BB9"/>
    <w:rsid w:val="00602942"/>
    <w:rsid w:val="006207D8"/>
    <w:rsid w:val="00622246"/>
    <w:rsid w:val="00645074"/>
    <w:rsid w:val="00661D0B"/>
    <w:rsid w:val="00671A4B"/>
    <w:rsid w:val="00675C1D"/>
    <w:rsid w:val="00677A06"/>
    <w:rsid w:val="00685C13"/>
    <w:rsid w:val="00696E04"/>
    <w:rsid w:val="006F45EA"/>
    <w:rsid w:val="0070210A"/>
    <w:rsid w:val="00724F5F"/>
    <w:rsid w:val="00732157"/>
    <w:rsid w:val="00761661"/>
    <w:rsid w:val="00781C88"/>
    <w:rsid w:val="00784F1D"/>
    <w:rsid w:val="00790717"/>
    <w:rsid w:val="007E0452"/>
    <w:rsid w:val="007F6F23"/>
    <w:rsid w:val="008110A7"/>
    <w:rsid w:val="00841577"/>
    <w:rsid w:val="00854BA0"/>
    <w:rsid w:val="00862933"/>
    <w:rsid w:val="00874387"/>
    <w:rsid w:val="008916E0"/>
    <w:rsid w:val="008A4FE5"/>
    <w:rsid w:val="008A54AC"/>
    <w:rsid w:val="008C6CD8"/>
    <w:rsid w:val="008F484C"/>
    <w:rsid w:val="00940823"/>
    <w:rsid w:val="00972CAE"/>
    <w:rsid w:val="00980FFC"/>
    <w:rsid w:val="00981E73"/>
    <w:rsid w:val="009909CD"/>
    <w:rsid w:val="009B09EE"/>
    <w:rsid w:val="009B4D70"/>
    <w:rsid w:val="009C6715"/>
    <w:rsid w:val="009E0635"/>
    <w:rsid w:val="00A25076"/>
    <w:rsid w:val="00A51106"/>
    <w:rsid w:val="00A924DC"/>
    <w:rsid w:val="00AC67ED"/>
    <w:rsid w:val="00B044CD"/>
    <w:rsid w:val="00B53C93"/>
    <w:rsid w:val="00B646B2"/>
    <w:rsid w:val="00B84392"/>
    <w:rsid w:val="00B91A1C"/>
    <w:rsid w:val="00BD3320"/>
    <w:rsid w:val="00BF154F"/>
    <w:rsid w:val="00C124B0"/>
    <w:rsid w:val="00C7202C"/>
    <w:rsid w:val="00C91747"/>
    <w:rsid w:val="00CA36F6"/>
    <w:rsid w:val="00CD2DEC"/>
    <w:rsid w:val="00CE5BCB"/>
    <w:rsid w:val="00CF1D50"/>
    <w:rsid w:val="00D14F9D"/>
    <w:rsid w:val="00D257AF"/>
    <w:rsid w:val="00D321C2"/>
    <w:rsid w:val="00DE4EC4"/>
    <w:rsid w:val="00E01728"/>
    <w:rsid w:val="00E1055A"/>
    <w:rsid w:val="00E366FE"/>
    <w:rsid w:val="00E805E9"/>
    <w:rsid w:val="00F010F1"/>
    <w:rsid w:val="00F03301"/>
    <w:rsid w:val="00F1496E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7ECCF"/>
  <w15:docId w15:val="{71987B33-3DBF-47D8-9E04-15F919E50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iPriority w:val="99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32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ces.ed.gov/collegenavigator" TargetMode="External"/><Relationship Id="rId18" Type="http://schemas.openxmlformats.org/officeDocument/2006/relationships/hyperlink" Target="http://www.checkoutacollege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unigo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heckoutacollege.com" TargetMode="External"/><Relationship Id="rId17" Type="http://schemas.openxmlformats.org/officeDocument/2006/relationships/hyperlink" Target="http://www.cappex.com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raptor.com/" TargetMode="External"/><Relationship Id="rId20" Type="http://schemas.openxmlformats.org/officeDocument/2006/relationships/hyperlink" Target="http://www.bigfuture.collegeboard.org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unigo.com" TargetMode="External"/><Relationship Id="rId23" Type="http://schemas.openxmlformats.org/officeDocument/2006/relationships/hyperlink" Target="http://www.cappex.com/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www.nces.ed.gov/collegenavigator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/" TargetMode="External"/><Relationship Id="rId22" Type="http://schemas.openxmlformats.org/officeDocument/2006/relationships/hyperlink" Target="http://www.collegeraptor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7066C362E0346E0A35A413160557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FD10C-0EDF-46BD-BAD2-348E42E19291}"/>
      </w:docPartPr>
      <w:docPartBody>
        <w:p w:rsidR="007F7788" w:rsidRDefault="003D67EC" w:rsidP="003D67EC">
          <w:pPr>
            <w:pStyle w:val="A7066C362E0346E0A35A413160557C20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687355957F14445389BA04C457DA2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552B1-3FA6-427D-AA96-19292DCDE899}"/>
      </w:docPartPr>
      <w:docPartBody>
        <w:p w:rsidR="007F7788" w:rsidRDefault="003D67EC" w:rsidP="003D67EC">
          <w:pPr>
            <w:pStyle w:val="687355957F14445389BA04C457DA2DC2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3D67EC"/>
    <w:rsid w:val="004D1936"/>
    <w:rsid w:val="007F7788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67EC"/>
    <w:rPr>
      <w:color w:val="808080"/>
    </w:rPr>
  </w:style>
  <w:style w:type="paragraph" w:customStyle="1" w:styleId="A7066C362E0346E0A35A413160557C20">
    <w:name w:val="A7066C362E0346E0A35A413160557C20"/>
    <w:rsid w:val="003D67EC"/>
    <w:pPr>
      <w:spacing w:after="200" w:line="276" w:lineRule="auto"/>
    </w:pPr>
  </w:style>
  <w:style w:type="paragraph" w:customStyle="1" w:styleId="687355957F14445389BA04C457DA2DC2">
    <w:name w:val="687355957F14445389BA04C457DA2DC2"/>
    <w:rsid w:val="003D67EC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FCFBF6-231D-4108-98B4-C7B8F00737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lastModifiedBy>Kelly, Beth (WSAC)</cp:lastModifiedBy>
  <cp:revision>3</cp:revision>
  <cp:lastPrinted>2015-05-28T22:43:00Z</cp:lastPrinted>
  <dcterms:created xsi:type="dcterms:W3CDTF">2018-07-03T20:09:00Z</dcterms:created>
  <dcterms:modified xsi:type="dcterms:W3CDTF">2022-03-10T21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